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c4f01a12f556c445fcbfa5da647b2ce8e9ab09"/>
    <w:p>
      <w:pPr>
        <w:pStyle w:val="Heading3"/>
      </w:pPr>
      <w:r>
        <w:t xml:space="preserve">О экстремизме и терроризме. Информация МВД РФ.</w:t>
      </w:r>
    </w:p>
    <w:p>
      <w:pPr>
        <w:pStyle w:val="FirstParagraph"/>
      </w:pPr>
      <w:r>
        <w:t xml:space="preserve">07.12.2022</w:t>
      </w:r>
    </w:p>
    <w:p>
      <w:pPr>
        <w:pStyle w:val="BodyText"/>
      </w:pPr>
      <w:hyperlink r:id="rId20"/>
    </w:p>
    <w:p>
      <w:pPr>
        <w:pStyle w:val="BodyText"/>
      </w:pPr>
      <w:r>
        <w:drawing>
          <wp:inline>
            <wp:extent cx="4791075" cy="1428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nt/u01/sites/ivanovskoe.mos.ru/www/upload/medialibrary/32e/amn2f7k0w7x59wsj9a9kr3ww9hkxh117/MVD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4">
        <w:r>
          <w:rPr>
            <w:rStyle w:val="Hyperlink"/>
          </w:rPr>
          <w:t xml:space="preserve">http://ivanovskoe.mos.ru/counter-terrorism/about-terrorism-and-extremism/detail/11274817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Управа района Ивановское города Москвы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counter-terrorism/about-terrorism-and-extremism/detail/11274817.html" TargetMode="External" /><Relationship Type="http://schemas.openxmlformats.org/officeDocument/2006/relationships/hyperlink" Id="rId20" Target="https://xn--b1aew.xn--p1ai/%D0%BD%D0%B5%D1%82-%D1%8D%D0%BA%D1%81%D1%82%D1%80%D0%B5%D0%BC%D0%B8%D0%B7%D0%BC%D1%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ivanovskoe.mos.ru" TargetMode="External" /><Relationship Type="http://schemas.openxmlformats.org/officeDocument/2006/relationships/hyperlink" Id="rId24" Target="http://ivanovskoe.mos.ru/counter-terrorism/about-terrorism-and-extremism/detail/11274817.html" TargetMode="External" /><Relationship Type="http://schemas.openxmlformats.org/officeDocument/2006/relationships/hyperlink" Id="rId20" Target="https://xn--b1aew.xn--p1ai/%D0%BD%D0%B5%D1%82-%D1%8D%D0%BA%D1%81%D1%82%D1%80%D0%B5%D0%BC%D0%B8%D0%B7%D0%BC%D1%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1:04:49Z</dcterms:created>
  <dcterms:modified xsi:type="dcterms:W3CDTF">2025-07-18T01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